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240599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08744ED1" w:rsidR="00DC06DE" w:rsidRPr="00240599" w:rsidRDefault="00496A8E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Hlk184124595"/>
            <w:bookmarkStart w:id="1" w:name="_Toc274814354"/>
            <w:bookmarkStart w:id="2" w:name="_Toc274815054"/>
            <w:bookmarkStart w:id="3" w:name="_Toc274815240"/>
            <w:bookmarkStart w:id="4" w:name="_Toc290968641"/>
            <w:bookmarkStart w:id="5" w:name="_Toc290971355"/>
            <w:bookmarkStart w:id="6" w:name="_Toc291470640"/>
            <w:bookmarkStart w:id="7" w:name="_Toc291480723"/>
            <w:bookmarkStart w:id="8" w:name="_Toc291596883"/>
            <w:bookmarkStart w:id="9" w:name="_Toc291597053"/>
            <w:bookmarkStart w:id="10" w:name="_Toc291597413"/>
            <w:bookmarkStart w:id="11" w:name="_Toc291597583"/>
            <w:bookmarkStart w:id="12" w:name="_Toc291597859"/>
            <w:bookmarkStart w:id="13" w:name="_Toc227602191"/>
            <w:bookmarkStart w:id="14" w:name="_Ref299914082"/>
            <w:bookmarkStart w:id="15" w:name="_Ref448409283"/>
            <w:r w:rsidRPr="003242AC">
              <w:rPr>
                <w:rFonts w:ascii="Times New Roman" w:hAnsi="Times New Roman" w:cs="Times New Roman"/>
                <w:b/>
                <w:spacing w:val="2"/>
                <w:sz w:val="24"/>
                <w:szCs w:val="24"/>
                <w:lang w:val="lt-LT"/>
              </w:rPr>
              <w:t>POTENCIALIAI PAVOJINGŲ ĮRENGINIŲ (MOBILIŲ DARBINIŲ KĖLIMO PLATFORMŲ) REMONTO PASLAUGOS</w:t>
            </w:r>
            <w:bookmarkEnd w:id="0"/>
          </w:p>
        </w:tc>
      </w:tr>
    </w:tbl>
    <w:p w14:paraId="0C811A87" w14:textId="77777777" w:rsidR="00DC06DE" w:rsidRPr="00240599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240599" w14:paraId="0C6DF36D" w14:textId="77777777" w:rsidTr="00A072E4">
        <w:tc>
          <w:tcPr>
            <w:tcW w:w="2612" w:type="pct"/>
          </w:tcPr>
          <w:p w14:paraId="4B45730E" w14:textId="44BAE6E1" w:rsidR="0061055F" w:rsidRPr="00240599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240599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240599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240599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240599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240599" w14:paraId="159623BF" w14:textId="77777777" w:rsidTr="0061055F">
        <w:tc>
          <w:tcPr>
            <w:tcW w:w="1418" w:type="dxa"/>
          </w:tcPr>
          <w:p w14:paraId="0F0D8AE5" w14:textId="77777777" w:rsidR="0061055F" w:rsidRPr="00240599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240599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tbl>
    <w:p w14:paraId="5A66D3AD" w14:textId="2FA9392E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240599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E8CF2E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7F0FA262" w14:textId="41235270" w:rsidR="00680C08" w:rsidRPr="00B95B86" w:rsidRDefault="00E77F87" w:rsidP="00680C08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680C08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1"/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sut</w:t>
      </w:r>
      <w:r w:rsidR="00F05935">
        <w:rPr>
          <w:rFonts w:ascii="Calibri Light" w:hAnsi="Calibri Light" w:cs="Calibri Light"/>
          <w:b/>
          <w:sz w:val="16"/>
          <w:szCs w:val="16"/>
          <w:lang w:val="lt-LT"/>
        </w:rPr>
        <w:t xml:space="preserve">eiktų paslaugų </w:t>
      </w:r>
      <w:r w:rsidR="00680C08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sąrašas: </w:t>
      </w:r>
      <w:r w:rsidR="00680C08" w:rsidRPr="00B95B86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774"/>
        <w:gridCol w:w="2178"/>
        <w:gridCol w:w="2587"/>
        <w:gridCol w:w="1719"/>
        <w:gridCol w:w="1213"/>
        <w:gridCol w:w="2233"/>
        <w:gridCol w:w="2542"/>
        <w:gridCol w:w="1882"/>
      </w:tblGrid>
      <w:tr w:rsidR="00680C08" w:rsidRPr="008B3BF3" w14:paraId="6D3B53EB" w14:textId="77777777" w:rsidTr="00837796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15D58829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72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D5386E" w14:textId="76A7F88E" w:rsidR="00680C08" w:rsidRPr="00B95B86" w:rsidRDefault="00F05935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uteiktos paslaugos</w:t>
            </w:r>
            <w:r w:rsidR="00680C08"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titinka kvalifikacijos reikalavimą</w:t>
            </w:r>
            <w:r w:rsidR="00680C08"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2"/>
            </w:r>
            <w:r w:rsidR="00680C08"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855" w:type="pct"/>
            <w:shd w:val="clear" w:color="auto" w:fill="F2F2F2" w:themeFill="background1" w:themeFillShade="F2"/>
            <w:vAlign w:val="center"/>
          </w:tcPr>
          <w:p w14:paraId="7DE29BE3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pavadinimas, data ir Nr.</w:t>
            </w:r>
          </w:p>
        </w:tc>
        <w:tc>
          <w:tcPr>
            <w:tcW w:w="568" w:type="pct"/>
            <w:shd w:val="clear" w:color="auto" w:fill="F2F2F2" w:themeFill="background1" w:themeFillShade="F2"/>
            <w:vAlign w:val="center"/>
          </w:tcPr>
          <w:p w14:paraId="7983620D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sudariusio sutartį, pavadinimas, adresas, telefonas, kontaktinis asmuo</w:t>
            </w:r>
          </w:p>
        </w:tc>
        <w:tc>
          <w:tcPr>
            <w:tcW w:w="401" w:type="pct"/>
            <w:shd w:val="clear" w:color="auto" w:fill="F2F2F2" w:themeFill="background1" w:themeFillShade="F2"/>
            <w:vAlign w:val="center"/>
          </w:tcPr>
          <w:p w14:paraId="4055800A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kontaktinis asmuo ir jo telefonas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14:paraId="2B1DC817" w14:textId="7FEBFE81" w:rsidR="00680C08" w:rsidRPr="00B95B86" w:rsidRDefault="00F05935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Atliktų paslaugų</w:t>
            </w:r>
            <w:r w:rsidR="00680C08"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prašymas,</w:t>
            </w:r>
            <w:r w:rsidR="00680C08"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patvirtinantis atitikimą nustatytiems reikalavimams</w:t>
            </w:r>
          </w:p>
        </w:tc>
        <w:tc>
          <w:tcPr>
            <w:tcW w:w="840" w:type="pct"/>
            <w:shd w:val="clear" w:color="auto" w:fill="F2F2F2" w:themeFill="background1" w:themeFillShade="F2"/>
            <w:vAlign w:val="center"/>
          </w:tcPr>
          <w:p w14:paraId="3091E6A2" w14:textId="7082CEE4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Sutarties vertė eurais 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be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 PVM</w:t>
            </w:r>
            <w:r w:rsidR="00F05935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, kurią Tiekėjas įgyvendino savo jėgomis</w:t>
            </w:r>
          </w:p>
        </w:tc>
        <w:tc>
          <w:tcPr>
            <w:tcW w:w="624" w:type="pct"/>
            <w:shd w:val="clear" w:color="auto" w:fill="F2F2F2" w:themeFill="background1" w:themeFillShade="F2"/>
            <w:vAlign w:val="center"/>
          </w:tcPr>
          <w:p w14:paraId="6849AB3E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ykdymo laikotarpis (pradžia-pabaiga)</w:t>
            </w:r>
          </w:p>
        </w:tc>
      </w:tr>
      <w:tr w:rsidR="00680C08" w:rsidRPr="008B3BF3" w14:paraId="1A3C7A72" w14:textId="77777777" w:rsidTr="00837796">
        <w:trPr>
          <w:trHeight w:val="20"/>
        </w:trPr>
        <w:tc>
          <w:tcPr>
            <w:tcW w:w="256" w:type="pct"/>
            <w:vAlign w:val="center"/>
          </w:tcPr>
          <w:p w14:paraId="180F5BE1" w14:textId="77777777" w:rsidR="00680C08" w:rsidRPr="00B95B86" w:rsidRDefault="00680C08" w:rsidP="00837796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204483CF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7F815118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1F110F11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6C7BB0B3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6036C5B3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304B5BD7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560F0B97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680C08" w:rsidRPr="008B3BF3" w14:paraId="6EA36D6B" w14:textId="77777777" w:rsidTr="00837796">
        <w:trPr>
          <w:trHeight w:val="20"/>
        </w:trPr>
        <w:tc>
          <w:tcPr>
            <w:tcW w:w="256" w:type="pct"/>
            <w:vAlign w:val="center"/>
          </w:tcPr>
          <w:p w14:paraId="1D32320C" w14:textId="77777777" w:rsidR="00680C08" w:rsidRPr="00B95B86" w:rsidRDefault="00680C08" w:rsidP="00837796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29B6A68A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5F1FCE1A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6232B0B5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4DB1F3DC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3EE50C2C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7410D83C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45447759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24C86D59" w14:textId="77777777" w:rsidR="00680C08" w:rsidRPr="00B95B86" w:rsidRDefault="00680C08" w:rsidP="00DB0703">
      <w:pPr>
        <w:spacing w:line="240" w:lineRule="auto"/>
        <w:rPr>
          <w:rFonts w:ascii="Calibri Light" w:eastAsia="Calibri" w:hAnsi="Calibri Light" w:cs="Calibri Light"/>
          <w:sz w:val="16"/>
          <w:szCs w:val="16"/>
          <w:lang w:val="lt-LT" w:eastAsia="lt-LT"/>
        </w:rPr>
      </w:pPr>
    </w:p>
    <w:p w14:paraId="45A1F44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7D7FDC82" w14:textId="6A114918" w:rsidR="00496A8E" w:rsidRPr="00240599" w:rsidRDefault="00E77F87" w:rsidP="00496A8E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2</w:t>
      </w:r>
      <w:r w:rsidR="00496A8E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  </w:t>
      </w:r>
      <w:r w:rsidR="00496A8E">
        <w:rPr>
          <w:rFonts w:ascii="Calibri Light" w:hAnsi="Calibri Light" w:cs="Calibri Light"/>
          <w:b/>
          <w:sz w:val="16"/>
          <w:szCs w:val="16"/>
          <w:lang w:val="lt-LT"/>
        </w:rPr>
        <w:t xml:space="preserve">patalpų sąrašas </w:t>
      </w:r>
      <w:r w:rsidR="00496A8E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: </w:t>
      </w:r>
      <w:r w:rsidR="00496A8E"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p w14:paraId="5F7E94C3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496A8E" w:rsidRPr="00240599" w14:paraId="6D91D8C9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37CF398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9A08CE" w14:textId="77777777" w:rsidR="00496A8E" w:rsidRPr="00240599" w:rsidRDefault="00496A8E" w:rsidP="00342FCE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F50809A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6295DF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371C64A7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4E2FEF" w14:textId="365B8824" w:rsidR="00496A8E" w:rsidRPr="00240599" w:rsidRDefault="00837D1E" w:rsidP="00342FCE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  <w:t xml:space="preserve">Pagrindas, kuriuo Tiekėjas naudojasi patalpomis </w:t>
            </w:r>
            <w:r w:rsidRPr="00837D1E">
              <w:rPr>
                <w:rFonts w:asciiTheme="majorHAnsi" w:hAnsiTheme="majorHAnsi" w:cstheme="majorHAnsi"/>
                <w:b/>
                <w:bCs/>
                <w:iCs/>
                <w:sz w:val="16"/>
                <w:szCs w:val="16"/>
                <w:lang w:val="lt-LT"/>
              </w:rPr>
              <w:t>(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nuosavybės teise , nuom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os pagrindais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 xml:space="preserve"> , panaudos ar kitais teisėtais pagrindais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)</w:t>
            </w:r>
          </w:p>
        </w:tc>
      </w:tr>
      <w:tr w:rsidR="00496A8E" w:rsidRPr="00240599" w14:paraId="55D265C2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6859E" w14:textId="77777777" w:rsidR="00496A8E" w:rsidRPr="00240599" w:rsidRDefault="00496A8E" w:rsidP="00342FCE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B5C5" w14:textId="7826B149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2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2952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01811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FF8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7261F407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6B885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6F27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204C9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4FCA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7B7C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6D9DABA6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BAD4D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271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2EBD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9E7E4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210DC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65EA076A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EF671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1FB3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9D6EA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6B463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30A96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54DB8CAB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B4F23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E58E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E4B61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BD6D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5DBBD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69773735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6001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FBEB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4165F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1493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131FA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47FF326B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DE1F8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2A848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AD0C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657F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A58E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131A935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9A9F555" w14:textId="77777777" w:rsidR="00DB0703" w:rsidRPr="00240599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02D37597" w14:textId="6492C2B2" w:rsidR="00C67065" w:rsidRPr="00240599" w:rsidRDefault="00E77F87" w:rsidP="00C67065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3</w:t>
      </w:r>
      <w:r w:rsidR="00C67065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240599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C67065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paslaugų atlikimo vietų sąrašas: </w:t>
      </w:r>
      <w:r w:rsidR="00C67065"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C67065" w:rsidRPr="00240599" w14:paraId="5CAF74CF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52E0A6" w14:textId="77777777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7745C" w14:textId="62BBC4BE" w:rsidR="00C67065" w:rsidRPr="00240599" w:rsidRDefault="00C67065" w:rsidP="00C67065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80FC06" w14:textId="2C5884B2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15A19" w14:textId="47AA45EF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6DFA3929" w14:textId="77777777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8D9428" w14:textId="4D2D0875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atstumas iki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Nemuno</w:t>
            </w:r>
            <w:r w:rsidR="00240599"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 g.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2-1</w:t>
            </w:r>
            <w:r w:rsidR="00240599"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,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Kaunas</w:t>
            </w:r>
            <w:r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*</w:t>
            </w:r>
          </w:p>
        </w:tc>
      </w:tr>
      <w:tr w:rsidR="00C67065" w:rsidRPr="00240599" w14:paraId="1E5CAFBF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100DD" w14:textId="77777777" w:rsidR="00C67065" w:rsidRPr="00240599" w:rsidRDefault="00C67065" w:rsidP="00C67065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0E20" w14:textId="03407EF2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 w:rsidR="00496A8E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3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0C0E" w14:textId="7C67C323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A52E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86A2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6750D283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EEC74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1CA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1593" w14:textId="6A48B791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296C5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6CB8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74E4BD20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D457" w14:textId="1D6F270E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926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6E4E6" w14:textId="45D215FE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167B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8639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6C96ECD4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6B7A9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B47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626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65C2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75D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708110A0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977EE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AA58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CEB2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4EF1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25A5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5FBA12C9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8C0D3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A41A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BBBE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3445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68B1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3E969E5E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9103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004C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4624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0A77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4AE7C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06386060" w14:textId="55D8351B" w:rsidR="00C67065" w:rsidRPr="00240599" w:rsidRDefault="00C67065" w:rsidP="00C67065">
      <w:pPr>
        <w:tabs>
          <w:tab w:val="left" w:pos="851"/>
          <w:tab w:val="left" w:pos="6379"/>
        </w:tabs>
        <w:ind w:firstLine="567"/>
        <w:rPr>
          <w:i/>
          <w:lang w:val="lt-LT"/>
        </w:rPr>
      </w:pPr>
      <w:r w:rsidRPr="00240599">
        <w:rPr>
          <w:i/>
          <w:lang w:val="lt-LT"/>
        </w:rPr>
        <w:t xml:space="preserve"> Pastaba*. Paslaugų atlikimo vieta negali būti nutolusi nuo </w:t>
      </w:r>
      <w:r w:rsidR="00496A8E">
        <w:rPr>
          <w:i/>
          <w:lang w:val="lt-LT"/>
        </w:rPr>
        <w:t>Nemuno</w:t>
      </w:r>
      <w:r w:rsidR="00240599" w:rsidRPr="00240599">
        <w:rPr>
          <w:i/>
          <w:lang w:val="lt-LT"/>
        </w:rPr>
        <w:t xml:space="preserve"> g. </w:t>
      </w:r>
      <w:r w:rsidR="00496A8E">
        <w:rPr>
          <w:i/>
          <w:lang w:val="lt-LT"/>
        </w:rPr>
        <w:t>2-1</w:t>
      </w:r>
      <w:r w:rsidR="00240599" w:rsidRPr="00240599">
        <w:rPr>
          <w:i/>
          <w:lang w:val="lt-LT"/>
        </w:rPr>
        <w:t xml:space="preserve">, </w:t>
      </w:r>
      <w:r w:rsidR="00496A8E">
        <w:rPr>
          <w:i/>
          <w:lang w:val="lt-LT"/>
        </w:rPr>
        <w:t>Kaunas</w:t>
      </w:r>
      <w:r w:rsidR="00240599" w:rsidRPr="00240599">
        <w:rPr>
          <w:i/>
          <w:lang w:val="lt-LT"/>
        </w:rPr>
        <w:t xml:space="preserve"> </w:t>
      </w:r>
      <w:r w:rsidRPr="00240599">
        <w:rPr>
          <w:i/>
          <w:lang w:val="lt-LT"/>
        </w:rPr>
        <w:t xml:space="preserve"> didesniu nei </w:t>
      </w:r>
      <w:r w:rsidR="00496A8E">
        <w:rPr>
          <w:i/>
          <w:lang w:val="lt-LT"/>
        </w:rPr>
        <w:t>250</w:t>
      </w:r>
      <w:r w:rsidRPr="00240599">
        <w:rPr>
          <w:i/>
          <w:lang w:val="lt-LT"/>
        </w:rPr>
        <w:t xml:space="preserve"> km atstumu. </w:t>
      </w:r>
      <w:r w:rsidRPr="00240599">
        <w:rPr>
          <w:i/>
          <w:highlight w:val="white"/>
          <w:lang w:val="lt-LT"/>
        </w:rPr>
        <w:t xml:space="preserve">Atstumas tikrinamas internetinėje svetainėje </w:t>
      </w:r>
      <w:hyperlink r:id="rId10" w:tgtFrame="_blank">
        <w:r w:rsidRPr="00240599">
          <w:rPr>
            <w:rStyle w:val="Internetosaitas"/>
            <w:i/>
            <w:highlight w:val="white"/>
            <w:lang w:val="lt-LT"/>
          </w:rPr>
          <w:t>http://www.maps.lt</w:t>
        </w:r>
      </w:hyperlink>
      <w:r w:rsidRPr="00240599">
        <w:rPr>
          <w:lang w:val="lt-LT"/>
        </w:rPr>
        <w:t xml:space="preserve"> </w:t>
      </w:r>
      <w:r w:rsidRPr="00240599">
        <w:rPr>
          <w:i/>
          <w:highlight w:val="white"/>
          <w:lang w:val="lt-LT"/>
        </w:rPr>
        <w:t xml:space="preserve">esančia skaičiuokle maršrutą skaičiuojant keliais (gatvėmis) nuo </w:t>
      </w:r>
      <w:r w:rsidR="00496A8E">
        <w:rPr>
          <w:i/>
          <w:lang w:val="lt-LT"/>
        </w:rPr>
        <w:t>Nemuno</w:t>
      </w:r>
      <w:r w:rsidR="00240599" w:rsidRPr="00240599">
        <w:rPr>
          <w:i/>
          <w:lang w:val="lt-LT"/>
        </w:rPr>
        <w:t xml:space="preserve"> g. </w:t>
      </w:r>
      <w:r w:rsidR="00496A8E">
        <w:rPr>
          <w:i/>
          <w:lang w:val="lt-LT"/>
        </w:rPr>
        <w:t>2-1</w:t>
      </w:r>
      <w:r w:rsidR="00240599" w:rsidRPr="00240599">
        <w:rPr>
          <w:i/>
          <w:lang w:val="lt-LT"/>
        </w:rPr>
        <w:t xml:space="preserve">, </w:t>
      </w:r>
      <w:r w:rsidR="00496A8E">
        <w:rPr>
          <w:i/>
          <w:lang w:val="lt-LT"/>
        </w:rPr>
        <w:t>Kaunas</w:t>
      </w:r>
      <w:r w:rsidR="00240599" w:rsidRPr="00240599">
        <w:rPr>
          <w:i/>
          <w:lang w:val="lt-LT"/>
        </w:rPr>
        <w:t xml:space="preserve">  </w:t>
      </w:r>
      <w:r w:rsidRPr="00240599">
        <w:rPr>
          <w:i/>
          <w:highlight w:val="white"/>
          <w:lang w:val="lt-LT"/>
        </w:rPr>
        <w:t xml:space="preserve">iki Paslaugų teikėjo nurodytos paslaugų atlikimo vietos. </w:t>
      </w:r>
    </w:p>
    <w:p w14:paraId="4FE9EB00" w14:textId="77777777" w:rsidR="0061055F" w:rsidRPr="00240599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240599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6" w:name="Tekstas2"/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6"/>
          </w:p>
        </w:tc>
      </w:tr>
      <w:tr w:rsidR="0061055F" w:rsidRPr="00240599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240599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240599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240599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240599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240599" w:rsidSect="0061055F">
      <w:headerReference w:type="default" r:id="rId11"/>
      <w:footerReference w:type="default" r:id="rId12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6FDBDB" w14:textId="77777777" w:rsidR="00AC45F8" w:rsidRDefault="00AC45F8">
      <w:pPr>
        <w:spacing w:after="0" w:line="240" w:lineRule="auto"/>
      </w:pPr>
      <w:r>
        <w:separator/>
      </w:r>
    </w:p>
  </w:endnote>
  <w:endnote w:type="continuationSeparator" w:id="0">
    <w:p w14:paraId="73F2FD13" w14:textId="77777777" w:rsidR="00AC45F8" w:rsidRDefault="00AC4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Helvetica Neue UltraLight">
    <w:altName w:val="Times New Roman"/>
    <w:charset w:val="00"/>
    <w:family w:val="auto"/>
    <w:pitch w:val="variable"/>
    <w:sig w:usb0="A00002FF" w:usb1="5000205B" w:usb2="00000002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FA3143" w14:textId="77777777" w:rsidR="00AC45F8" w:rsidRDefault="00AC45F8">
      <w:pPr>
        <w:spacing w:after="0" w:line="240" w:lineRule="auto"/>
      </w:pPr>
      <w:r>
        <w:separator/>
      </w:r>
    </w:p>
  </w:footnote>
  <w:footnote w:type="continuationSeparator" w:id="0">
    <w:p w14:paraId="23960B8C" w14:textId="77777777" w:rsidR="00AC45F8" w:rsidRDefault="00AC45F8">
      <w:pPr>
        <w:spacing w:after="0" w:line="240" w:lineRule="auto"/>
      </w:pPr>
      <w:r>
        <w:continuationSeparator/>
      </w:r>
    </w:p>
  </w:footnote>
  <w:footnote w:id="1">
    <w:p w14:paraId="0EA984C8" w14:textId="77777777" w:rsidR="00680C08" w:rsidRPr="00CA6B85" w:rsidRDefault="00680C08" w:rsidP="00680C08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  <w:footnote w:id="2">
    <w:p w14:paraId="18579725" w14:textId="77777777" w:rsidR="00680C08" w:rsidRPr="00D12754" w:rsidRDefault="00680C08" w:rsidP="00680C08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EB3442">
        <w:rPr>
          <w:rFonts w:ascii="Arial Narrow" w:hAnsi="Arial Narrow"/>
          <w:sz w:val="18"/>
          <w:szCs w:val="18"/>
          <w:lang w:val="lt-LT"/>
        </w:rPr>
        <w:t>Jeigu</w:t>
      </w:r>
      <w:r>
        <w:rPr>
          <w:rFonts w:ascii="Arial Narrow" w:hAnsi="Arial Narrow"/>
          <w:sz w:val="18"/>
          <w:szCs w:val="18"/>
          <w:lang w:val="lt-LT"/>
        </w:rPr>
        <w:t xml:space="preserve"> reikalavimui atitikti</w:t>
      </w:r>
      <w:r w:rsidRPr="00EB3442">
        <w:rPr>
          <w:rFonts w:ascii="Arial Narrow" w:hAnsi="Arial Narrow"/>
          <w:sz w:val="18"/>
          <w:szCs w:val="18"/>
          <w:lang w:val="lt-LT"/>
        </w:rPr>
        <w:t xml:space="preserve"> tiekėjas remiasi kito ūkio </w:t>
      </w:r>
      <w:r>
        <w:rPr>
          <w:rFonts w:ascii="Arial Narrow" w:hAnsi="Arial Narrow"/>
          <w:sz w:val="18"/>
          <w:szCs w:val="18"/>
          <w:lang w:val="lt-LT"/>
        </w:rPr>
        <w:t>subjekto pajėgumais, jis privalo n</w:t>
      </w:r>
      <w:r w:rsidRPr="008B3BF3">
        <w:rPr>
          <w:rFonts w:ascii="Arial Narrow" w:hAnsi="Arial Narrow"/>
          <w:sz w:val="18"/>
          <w:szCs w:val="18"/>
          <w:lang w:val="lt-LT"/>
        </w:rPr>
        <w:t>urodyti pirkimo sutarties dalį, kurią vykdant bus p</w:t>
      </w:r>
      <w:r>
        <w:rPr>
          <w:rFonts w:ascii="Arial Narrow" w:hAnsi="Arial Narrow"/>
          <w:sz w:val="18"/>
          <w:szCs w:val="18"/>
          <w:lang w:val="lt-LT"/>
        </w:rPr>
        <w:t>asiremta kitų ūkio subjektų pajė</w:t>
      </w:r>
      <w:r w:rsidRPr="008B3BF3">
        <w:rPr>
          <w:rFonts w:ascii="Arial Narrow" w:hAnsi="Arial Narrow"/>
          <w:sz w:val="18"/>
          <w:szCs w:val="18"/>
          <w:lang w:val="lt-LT"/>
        </w:rPr>
        <w:t>gumais</w:t>
      </w:r>
      <w:r>
        <w:rPr>
          <w:rFonts w:ascii="Arial Narrow" w:hAnsi="Arial Narrow"/>
          <w:sz w:val="18"/>
          <w:szCs w:val="18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3"/>
  </w:num>
  <w:num w:numId="7" w16cid:durableId="1840997914">
    <w:abstractNumId w:val="20"/>
  </w:num>
  <w:num w:numId="8" w16cid:durableId="274601601">
    <w:abstractNumId w:val="16"/>
  </w:num>
  <w:num w:numId="9" w16cid:durableId="1486823082">
    <w:abstractNumId w:val="22"/>
  </w:num>
  <w:num w:numId="10" w16cid:durableId="2124617476">
    <w:abstractNumId w:val="9"/>
  </w:num>
  <w:num w:numId="11" w16cid:durableId="916402232">
    <w:abstractNumId w:val="26"/>
  </w:num>
  <w:num w:numId="12" w16cid:durableId="1495147692">
    <w:abstractNumId w:val="10"/>
  </w:num>
  <w:num w:numId="13" w16cid:durableId="1609896743">
    <w:abstractNumId w:val="33"/>
  </w:num>
  <w:num w:numId="14" w16cid:durableId="1186098167">
    <w:abstractNumId w:val="17"/>
  </w:num>
  <w:num w:numId="15" w16cid:durableId="2042168271">
    <w:abstractNumId w:val="40"/>
  </w:num>
  <w:num w:numId="16" w16cid:durableId="353924329">
    <w:abstractNumId w:val="14"/>
  </w:num>
  <w:num w:numId="17" w16cid:durableId="1726634363">
    <w:abstractNumId w:val="31"/>
  </w:num>
  <w:num w:numId="18" w16cid:durableId="1961914878">
    <w:abstractNumId w:val="23"/>
  </w:num>
  <w:num w:numId="19" w16cid:durableId="327946557">
    <w:abstractNumId w:val="19"/>
  </w:num>
  <w:num w:numId="20" w16cid:durableId="783698050">
    <w:abstractNumId w:val="25"/>
  </w:num>
  <w:num w:numId="21" w16cid:durableId="244658027">
    <w:abstractNumId w:val="34"/>
  </w:num>
  <w:num w:numId="22" w16cid:durableId="2105105260">
    <w:abstractNumId w:val="38"/>
  </w:num>
  <w:num w:numId="23" w16cid:durableId="1716461359">
    <w:abstractNumId w:val="11"/>
  </w:num>
  <w:num w:numId="24" w16cid:durableId="1175340548">
    <w:abstractNumId w:val="32"/>
  </w:num>
  <w:num w:numId="25" w16cid:durableId="2007854254">
    <w:abstractNumId w:val="12"/>
  </w:num>
  <w:num w:numId="26" w16cid:durableId="200017215">
    <w:abstractNumId w:val="27"/>
  </w:num>
  <w:num w:numId="27" w16cid:durableId="1355495271">
    <w:abstractNumId w:val="41"/>
  </w:num>
  <w:num w:numId="28" w16cid:durableId="1476072335">
    <w:abstractNumId w:val="8"/>
  </w:num>
  <w:num w:numId="29" w16cid:durableId="789936186">
    <w:abstractNumId w:val="18"/>
  </w:num>
  <w:num w:numId="30" w16cid:durableId="1629779038">
    <w:abstractNumId w:val="42"/>
  </w:num>
  <w:num w:numId="31" w16cid:durableId="1139884922">
    <w:abstractNumId w:val="28"/>
  </w:num>
  <w:num w:numId="32" w16cid:durableId="1230926163">
    <w:abstractNumId w:val="6"/>
  </w:num>
  <w:num w:numId="33" w16cid:durableId="1579318156">
    <w:abstractNumId w:val="35"/>
  </w:num>
  <w:num w:numId="34" w16cid:durableId="1944221353">
    <w:abstractNumId w:val="7"/>
  </w:num>
  <w:num w:numId="35" w16cid:durableId="907764731">
    <w:abstractNumId w:val="24"/>
  </w:num>
  <w:num w:numId="36" w16cid:durableId="409087169">
    <w:abstractNumId w:val="39"/>
  </w:num>
  <w:num w:numId="37" w16cid:durableId="1421557726">
    <w:abstractNumId w:val="15"/>
  </w:num>
  <w:num w:numId="38" w16cid:durableId="982856999">
    <w:abstractNumId w:val="29"/>
  </w:num>
  <w:num w:numId="39" w16cid:durableId="1321881390">
    <w:abstractNumId w:val="21"/>
  </w:num>
  <w:num w:numId="40" w16cid:durableId="1693067950">
    <w:abstractNumId w:val="37"/>
  </w:num>
  <w:num w:numId="41" w16cid:durableId="1667440762">
    <w:abstractNumId w:val="30"/>
  </w:num>
  <w:num w:numId="42" w16cid:durableId="827404548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23542"/>
    <w:rsid w:val="00026A54"/>
    <w:rsid w:val="0003366F"/>
    <w:rsid w:val="00036DBB"/>
    <w:rsid w:val="0004685E"/>
    <w:rsid w:val="00052204"/>
    <w:rsid w:val="0005630A"/>
    <w:rsid w:val="00057A7E"/>
    <w:rsid w:val="00084F44"/>
    <w:rsid w:val="0009047A"/>
    <w:rsid w:val="00093CC1"/>
    <w:rsid w:val="00097241"/>
    <w:rsid w:val="000A23D3"/>
    <w:rsid w:val="000A46B0"/>
    <w:rsid w:val="000B0A6A"/>
    <w:rsid w:val="000D70CC"/>
    <w:rsid w:val="000F554D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B3A98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836"/>
    <w:rsid w:val="0030738B"/>
    <w:rsid w:val="00313FDE"/>
    <w:rsid w:val="003150D0"/>
    <w:rsid w:val="003216E1"/>
    <w:rsid w:val="00322924"/>
    <w:rsid w:val="003236D0"/>
    <w:rsid w:val="00334A5F"/>
    <w:rsid w:val="00335A8C"/>
    <w:rsid w:val="00341C69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D67A2"/>
    <w:rsid w:val="003E3438"/>
    <w:rsid w:val="003E58CC"/>
    <w:rsid w:val="003F2E3F"/>
    <w:rsid w:val="003F6C42"/>
    <w:rsid w:val="0042600F"/>
    <w:rsid w:val="00430A6E"/>
    <w:rsid w:val="00443697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3410F"/>
    <w:rsid w:val="00547246"/>
    <w:rsid w:val="0055549E"/>
    <w:rsid w:val="00564300"/>
    <w:rsid w:val="00566909"/>
    <w:rsid w:val="00575F82"/>
    <w:rsid w:val="005907B7"/>
    <w:rsid w:val="005934FF"/>
    <w:rsid w:val="0059377C"/>
    <w:rsid w:val="005C3338"/>
    <w:rsid w:val="005E199C"/>
    <w:rsid w:val="005E4678"/>
    <w:rsid w:val="005F0FBF"/>
    <w:rsid w:val="0061055F"/>
    <w:rsid w:val="006169A6"/>
    <w:rsid w:val="006171F1"/>
    <w:rsid w:val="0062688A"/>
    <w:rsid w:val="0063093F"/>
    <w:rsid w:val="00655E22"/>
    <w:rsid w:val="00671C08"/>
    <w:rsid w:val="00680C08"/>
    <w:rsid w:val="00692D66"/>
    <w:rsid w:val="006A2DF1"/>
    <w:rsid w:val="006B18BD"/>
    <w:rsid w:val="006B2576"/>
    <w:rsid w:val="006B5389"/>
    <w:rsid w:val="006C070D"/>
    <w:rsid w:val="006C0D3A"/>
    <w:rsid w:val="006C461B"/>
    <w:rsid w:val="006D305F"/>
    <w:rsid w:val="006D5447"/>
    <w:rsid w:val="006E1160"/>
    <w:rsid w:val="006E76F7"/>
    <w:rsid w:val="006F599E"/>
    <w:rsid w:val="00711888"/>
    <w:rsid w:val="0073099F"/>
    <w:rsid w:val="00733BB8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B2144"/>
    <w:rsid w:val="007B5673"/>
    <w:rsid w:val="007C1EB6"/>
    <w:rsid w:val="007C51AE"/>
    <w:rsid w:val="007C6AE7"/>
    <w:rsid w:val="007D484D"/>
    <w:rsid w:val="007E3277"/>
    <w:rsid w:val="007E41FC"/>
    <w:rsid w:val="00801195"/>
    <w:rsid w:val="008151AD"/>
    <w:rsid w:val="00837D1E"/>
    <w:rsid w:val="008411D7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8F1364"/>
    <w:rsid w:val="008F5520"/>
    <w:rsid w:val="009108A7"/>
    <w:rsid w:val="00910906"/>
    <w:rsid w:val="00911DD9"/>
    <w:rsid w:val="009123C2"/>
    <w:rsid w:val="00922E72"/>
    <w:rsid w:val="00927202"/>
    <w:rsid w:val="00957A69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90AB3"/>
    <w:rsid w:val="00A91815"/>
    <w:rsid w:val="00A95834"/>
    <w:rsid w:val="00AC1A0B"/>
    <w:rsid w:val="00AC45F8"/>
    <w:rsid w:val="00AE329B"/>
    <w:rsid w:val="00AF74AB"/>
    <w:rsid w:val="00B00BCD"/>
    <w:rsid w:val="00B065CB"/>
    <w:rsid w:val="00B1115A"/>
    <w:rsid w:val="00B118A3"/>
    <w:rsid w:val="00B20BFE"/>
    <w:rsid w:val="00B2421F"/>
    <w:rsid w:val="00B47F94"/>
    <w:rsid w:val="00B56DE9"/>
    <w:rsid w:val="00B7462E"/>
    <w:rsid w:val="00B80B70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B0703"/>
    <w:rsid w:val="00DB2CC7"/>
    <w:rsid w:val="00DC06DE"/>
    <w:rsid w:val="00DD2695"/>
    <w:rsid w:val="00DD72FA"/>
    <w:rsid w:val="00E05846"/>
    <w:rsid w:val="00E241BC"/>
    <w:rsid w:val="00E2482E"/>
    <w:rsid w:val="00E35014"/>
    <w:rsid w:val="00E37313"/>
    <w:rsid w:val="00E77F87"/>
    <w:rsid w:val="00E925FD"/>
    <w:rsid w:val="00EA0899"/>
    <w:rsid w:val="00EB3442"/>
    <w:rsid w:val="00EF05D5"/>
    <w:rsid w:val="00EF6CA1"/>
    <w:rsid w:val="00F048F2"/>
    <w:rsid w:val="00F05935"/>
    <w:rsid w:val="00F22BDF"/>
    <w:rsid w:val="00F268B6"/>
    <w:rsid w:val="00F271BB"/>
    <w:rsid w:val="00F5081D"/>
    <w:rsid w:val="00F555B4"/>
    <w:rsid w:val="00F63E39"/>
    <w:rsid w:val="00F64268"/>
    <w:rsid w:val="00F968A2"/>
    <w:rsid w:val="00FB46C5"/>
    <w:rsid w:val="00FC044B"/>
    <w:rsid w:val="00FC133A"/>
    <w:rsid w:val="00FC72ED"/>
    <w:rsid w:val="00FE0779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maps.l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1394</Words>
  <Characters>795</Characters>
  <Application>Microsoft Office Word</Application>
  <DocSecurity>0</DocSecurity>
  <Lines>6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Laima Malcienė</cp:lastModifiedBy>
  <cp:revision>11</cp:revision>
  <dcterms:created xsi:type="dcterms:W3CDTF">2023-08-08T11:19:00Z</dcterms:created>
  <dcterms:modified xsi:type="dcterms:W3CDTF">2025-02-21T09:53:00Z</dcterms:modified>
  <cp:version/>
</cp:coreProperties>
</file>